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Derrick Musuya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CS4A</w:t>
      </w:r>
    </w:p>
    <w:p w:rsidR="00934048" w:rsidRDefault="00C026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 2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</w:p>
    <w:p w:rsidR="00C026D5" w:rsidRDefault="00110679" w:rsidP="001106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anner </w:t>
      </w:r>
      <w:r w:rsidR="00C026D5" w:rsidRPr="00C026D5">
        <w:rPr>
          <w:rFonts w:ascii="Times New Roman" w:hAnsi="Times New Roman" w:cs="Times New Roman"/>
          <w:sz w:val="24"/>
          <w:szCs w:val="24"/>
        </w:rPr>
        <w:t>takes information from the real world (e.g., a document or picture) and converts it into digital information for a computer to store or manipulate. Part of a compiler that takes the source code as input and translates this stream of characters into a stream of tokens.</w:t>
      </w:r>
    </w:p>
    <w:p w:rsidR="00110679" w:rsidRPr="00110679" w:rsidRDefault="00110679" w:rsidP="00110679">
      <w:pPr>
        <w:rPr>
          <w:rFonts w:ascii="Times New Roman" w:hAnsi="Times New Roman" w:cs="Times New Roman"/>
          <w:sz w:val="24"/>
          <w:szCs w:val="24"/>
        </w:rPr>
      </w:pPr>
      <w:r w:rsidRPr="00110679">
        <w:rPr>
          <w:rFonts w:ascii="Times New Roman" w:hAnsi="Times New Roman" w:cs="Times New Roman"/>
          <w:sz w:val="24"/>
          <w:szCs w:val="24"/>
        </w:rPr>
        <w:t>The Lexical analyzer:</w:t>
      </w:r>
    </w:p>
    <w:p w:rsidR="00110679" w:rsidRPr="00110679" w:rsidRDefault="00110679" w:rsidP="0011067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10679">
        <w:rPr>
          <w:rFonts w:ascii="Times New Roman" w:hAnsi="Times New Roman" w:cs="Times New Roman"/>
          <w:sz w:val="24"/>
          <w:szCs w:val="24"/>
        </w:rPr>
        <w:t>Divides the program into valid tokens a process called Tokenization.</w:t>
      </w:r>
    </w:p>
    <w:p w:rsidR="00110679" w:rsidRPr="00110679" w:rsidRDefault="00110679" w:rsidP="0011067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10679">
        <w:rPr>
          <w:rFonts w:ascii="Times New Roman" w:hAnsi="Times New Roman" w:cs="Times New Roman"/>
          <w:sz w:val="24"/>
          <w:szCs w:val="24"/>
        </w:rPr>
        <w:t>Removes white space characters.</w:t>
      </w:r>
    </w:p>
    <w:p w:rsidR="00110679" w:rsidRPr="00110679" w:rsidRDefault="00110679" w:rsidP="0011067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10679">
        <w:rPr>
          <w:rFonts w:ascii="Times New Roman" w:hAnsi="Times New Roman" w:cs="Times New Roman"/>
          <w:sz w:val="24"/>
          <w:szCs w:val="24"/>
        </w:rPr>
        <w:t>Removes comments.</w:t>
      </w:r>
    </w:p>
    <w:p w:rsidR="00110679" w:rsidRPr="00110679" w:rsidRDefault="00110679" w:rsidP="00110679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10679">
        <w:rPr>
          <w:rFonts w:ascii="Times New Roman" w:hAnsi="Times New Roman" w:cs="Times New Roman"/>
          <w:sz w:val="24"/>
          <w:szCs w:val="24"/>
        </w:rPr>
        <w:t>It also provides help in generating error messages by providing row numbers and column numbers.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 w:rsidRPr="0011067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768340" cy="3238500"/>
            <wp:effectExtent l="0" t="0" r="3810" b="0"/>
            <wp:docPr id="1" name="Picture 1" descr="Lexical Analyzer in C and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exical Analyzer in C and C++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3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0679" w:rsidRDefault="00AB01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equation (c=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+b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 when passed through the lexical analyzer</w:t>
      </w:r>
      <w:r w:rsidR="00110679" w:rsidRPr="00AB01EF">
        <w:rPr>
          <w:rFonts w:ascii="Times New Roman" w:hAnsi="Times New Roman" w:cs="Times New Roman"/>
          <w:bCs/>
          <w:sz w:val="24"/>
          <w:szCs w:val="24"/>
        </w:rPr>
        <w:t xml:space="preserve"> is then tokenized using the </w:t>
      </w:r>
      <w:r>
        <w:rPr>
          <w:rFonts w:ascii="Times New Roman" w:hAnsi="Times New Roman" w:cs="Times New Roman"/>
          <w:bCs/>
          <w:sz w:val="24"/>
          <w:szCs w:val="24"/>
        </w:rPr>
        <w:t xml:space="preserve">input file source program where </w:t>
      </w:r>
      <w:r w:rsidR="00110679">
        <w:rPr>
          <w:rFonts w:ascii="Times New Roman" w:hAnsi="Times New Roman" w:cs="Times New Roman"/>
          <w:sz w:val="24"/>
          <w:szCs w:val="24"/>
        </w:rPr>
        <w:t xml:space="preserve">Void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110679">
        <w:rPr>
          <w:rFonts w:ascii="Times New Roman" w:hAnsi="Times New Roman" w:cs="Times New Roman"/>
          <w:sz w:val="24"/>
          <w:szCs w:val="24"/>
        </w:rPr>
        <w:t>keyword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110679">
        <w:rPr>
          <w:rFonts w:ascii="Times New Roman" w:hAnsi="Times New Roman" w:cs="Times New Roman"/>
          <w:sz w:val="24"/>
          <w:szCs w:val="24"/>
        </w:rPr>
        <w:t xml:space="preserve">Main is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 w:rsidR="00110679">
        <w:rPr>
          <w:rFonts w:ascii="Times New Roman" w:hAnsi="Times New Roman" w:cs="Times New Roman"/>
          <w:sz w:val="24"/>
          <w:szCs w:val="24"/>
        </w:rPr>
        <w:t>identifie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11067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="00110679">
        <w:rPr>
          <w:rFonts w:ascii="Times New Roman" w:hAnsi="Times New Roman" w:cs="Times New Roman"/>
          <w:sz w:val="24"/>
          <w:szCs w:val="24"/>
        </w:rPr>
        <w:t xml:space="preserve"> is keyword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 is identifier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 is identifier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 is identifier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 is operator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is identifier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+ is operator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 is identifier</w:t>
      </w:r>
    </w:p>
    <w:p w:rsidR="00DE535F" w:rsidRDefault="00DE53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, for every specified valid token, the analyzer is able to return each token with a specified value.</w:t>
      </w:r>
    </w:p>
    <w:p w:rsidR="00110679" w:rsidRDefault="00110679">
      <w:pPr>
        <w:rPr>
          <w:rFonts w:ascii="Times New Roman" w:hAnsi="Times New Roman" w:cs="Times New Roman"/>
          <w:sz w:val="24"/>
          <w:szCs w:val="24"/>
        </w:rPr>
      </w:pPr>
    </w:p>
    <w:p w:rsidR="00110679" w:rsidRPr="00C026D5" w:rsidRDefault="00110679">
      <w:pPr>
        <w:rPr>
          <w:rFonts w:ascii="Times New Roman" w:hAnsi="Times New Roman" w:cs="Times New Roman"/>
          <w:sz w:val="24"/>
          <w:szCs w:val="24"/>
        </w:rPr>
      </w:pPr>
    </w:p>
    <w:sectPr w:rsidR="00110679" w:rsidRPr="00C026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A3AA9"/>
    <w:multiLevelType w:val="hybridMultilevel"/>
    <w:tmpl w:val="59F8E6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bI0NjYxMLQwNTFS0lEKTi0uzszPAykwqgUAFnF4qCwAAAA="/>
  </w:docVars>
  <w:rsids>
    <w:rsidRoot w:val="00C026D5"/>
    <w:rsid w:val="00110679"/>
    <w:rsid w:val="008950CC"/>
    <w:rsid w:val="00934048"/>
    <w:rsid w:val="00AB01EF"/>
    <w:rsid w:val="00C026D5"/>
    <w:rsid w:val="00DE5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5B960A-F90F-4E27-BB5F-6F271A931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93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RRICK musuya</dc:creator>
  <cp:keywords/>
  <dc:description/>
  <cp:lastModifiedBy>DERRRICK musuya</cp:lastModifiedBy>
  <cp:revision>2</cp:revision>
  <dcterms:created xsi:type="dcterms:W3CDTF">2020-11-12T11:08:00Z</dcterms:created>
  <dcterms:modified xsi:type="dcterms:W3CDTF">2020-11-12T12:11:00Z</dcterms:modified>
</cp:coreProperties>
</file>